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C2E9F7" w14:textId="77777777" w:rsidR="00E2696B" w:rsidRPr="00320450" w:rsidRDefault="00E2696B" w:rsidP="00E2696B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sz w:val="24"/>
          <w:szCs w:val="24"/>
        </w:rPr>
      </w:pPr>
      <w:r>
        <w:rPr>
          <w:rFonts w:eastAsia="Times New Roman" w:cstheme="minorHAnsi"/>
          <w:b/>
          <w:color w:val="000000"/>
          <w:sz w:val="24"/>
          <w:szCs w:val="24"/>
        </w:rPr>
        <w:t>Dallas B. Townsend Extension Term Professorship</w:t>
      </w:r>
      <w:r w:rsidRPr="00320450">
        <w:rPr>
          <w:rFonts w:eastAsia="Times New Roman" w:cstheme="minorHAnsi"/>
          <w:b/>
          <w:color w:val="000000"/>
          <w:sz w:val="24"/>
          <w:szCs w:val="24"/>
        </w:rPr>
        <w:t xml:space="preserve"> Award </w:t>
      </w:r>
      <w:r w:rsidRPr="00320450">
        <w:rPr>
          <w:rFonts w:cstheme="minorHAnsi"/>
          <w:b/>
          <w:sz w:val="24"/>
          <w:szCs w:val="24"/>
        </w:rPr>
        <w:t>Application</w:t>
      </w:r>
    </w:p>
    <w:p w14:paraId="47968FAF" w14:textId="77777777" w:rsidR="00E2696B" w:rsidRPr="00320450" w:rsidRDefault="00E2696B" w:rsidP="00E2696B">
      <w:pPr>
        <w:autoSpaceDE w:val="0"/>
        <w:autoSpaceDN w:val="0"/>
        <w:adjustRightInd w:val="0"/>
        <w:spacing w:after="0" w:line="240" w:lineRule="auto"/>
        <w:jc w:val="center"/>
        <w:rPr>
          <w:rFonts w:eastAsia="Times New Roman" w:cstheme="minorHAnsi"/>
          <w:color w:val="000000"/>
          <w:sz w:val="24"/>
          <w:szCs w:val="24"/>
        </w:rPr>
      </w:pPr>
    </w:p>
    <w:p w14:paraId="7612F613" w14:textId="77777777" w:rsidR="00E2696B" w:rsidRPr="00262E15" w:rsidRDefault="00E2696B" w:rsidP="00E2696B">
      <w:pPr>
        <w:spacing w:after="0" w:line="270" w:lineRule="atLeast"/>
        <w:rPr>
          <w:rFonts w:eastAsia="Times New Roman" w:cstheme="minorHAnsi"/>
          <w:color w:val="000000"/>
          <w:szCs w:val="20"/>
        </w:rPr>
      </w:pPr>
      <w:r w:rsidRPr="00262E15">
        <w:rPr>
          <w:rFonts w:cstheme="minorHAnsi"/>
          <w:color w:val="000000"/>
          <w:sz w:val="24"/>
          <w:szCs w:val="20"/>
        </w:rPr>
        <w:t xml:space="preserve">This award recognizes a County Extension Agent and a State Extension Specialist each with a 1-year term professorship for demonstrating an outstanding ability to plan and implement Extension programs that address needs that have been identified </w:t>
      </w:r>
      <w:r w:rsidRPr="00176BF8">
        <w:rPr>
          <w:rFonts w:cstheme="minorHAnsi"/>
          <w:b/>
          <w:color w:val="000000"/>
          <w:sz w:val="24"/>
          <w:szCs w:val="20"/>
        </w:rPr>
        <w:t>in consultation with their clientele</w:t>
      </w:r>
      <w:r w:rsidRPr="00262E15">
        <w:rPr>
          <w:rFonts w:cstheme="minorHAnsi"/>
          <w:color w:val="000000"/>
          <w:sz w:val="24"/>
          <w:szCs w:val="20"/>
        </w:rPr>
        <w:t xml:space="preserve">. County Extension Agent candidates must conduct </w:t>
      </w:r>
      <w:r w:rsidRPr="00262E15">
        <w:rPr>
          <w:rFonts w:cstheme="minorHAnsi"/>
          <w:b/>
          <w:color w:val="000000"/>
          <w:sz w:val="24"/>
          <w:szCs w:val="20"/>
        </w:rPr>
        <w:t>at least 70% of their Extension programming in the field of agriculture</w:t>
      </w:r>
      <w:r w:rsidRPr="00262E15">
        <w:rPr>
          <w:rFonts w:cstheme="minorHAnsi"/>
          <w:color w:val="000000"/>
          <w:sz w:val="24"/>
          <w:szCs w:val="20"/>
        </w:rPr>
        <w:t xml:space="preserve">. The remaining 30% or less program responsibility will be preferably in 4-H Youth </w:t>
      </w:r>
      <w:proofErr w:type="gramStart"/>
      <w:r w:rsidRPr="00262E15">
        <w:rPr>
          <w:rFonts w:cstheme="minorHAnsi"/>
          <w:color w:val="000000"/>
          <w:sz w:val="24"/>
          <w:szCs w:val="20"/>
        </w:rPr>
        <w:t>Development, but</w:t>
      </w:r>
      <w:proofErr w:type="gramEnd"/>
      <w:r w:rsidRPr="00262E15">
        <w:rPr>
          <w:rFonts w:cstheme="minorHAnsi"/>
          <w:color w:val="000000"/>
          <w:sz w:val="24"/>
          <w:szCs w:val="20"/>
        </w:rPr>
        <w:t xml:space="preserve"> may be in other disciplines. County Extension Director candidates must conduct </w:t>
      </w:r>
      <w:r w:rsidRPr="00262E15">
        <w:rPr>
          <w:rFonts w:cstheme="minorHAnsi"/>
          <w:b/>
          <w:color w:val="000000"/>
          <w:sz w:val="24"/>
          <w:szCs w:val="20"/>
        </w:rPr>
        <w:t>no less than a 50% of their Extension program in agriculture</w:t>
      </w:r>
      <w:r w:rsidRPr="00262E15">
        <w:rPr>
          <w:rFonts w:cstheme="minorHAnsi"/>
          <w:color w:val="000000"/>
          <w:sz w:val="24"/>
          <w:szCs w:val="20"/>
        </w:rPr>
        <w:t xml:space="preserve">. Extension Specialist candidates must indicate </w:t>
      </w:r>
      <w:r w:rsidRPr="00262E15">
        <w:rPr>
          <w:rFonts w:cstheme="minorHAnsi"/>
          <w:b/>
          <w:color w:val="000000"/>
          <w:sz w:val="24"/>
          <w:szCs w:val="20"/>
        </w:rPr>
        <w:t>not less than a 60% responsibility for Extension programs</w:t>
      </w:r>
      <w:r>
        <w:rPr>
          <w:rFonts w:cstheme="minorHAnsi"/>
          <w:b/>
          <w:color w:val="000000"/>
          <w:sz w:val="24"/>
          <w:szCs w:val="20"/>
        </w:rPr>
        <w:t xml:space="preserve"> in the</w:t>
      </w:r>
      <w:r w:rsidRPr="00262E15">
        <w:rPr>
          <w:rFonts w:cstheme="minorHAnsi"/>
          <w:b/>
          <w:color w:val="000000"/>
          <w:sz w:val="24"/>
          <w:szCs w:val="20"/>
        </w:rPr>
        <w:t xml:space="preserve"> field of agriculture</w:t>
      </w:r>
      <w:r w:rsidRPr="00262E15">
        <w:rPr>
          <w:rFonts w:cstheme="minorHAnsi"/>
          <w:color w:val="000000"/>
          <w:sz w:val="24"/>
          <w:szCs w:val="20"/>
        </w:rPr>
        <w:t>.</w:t>
      </w:r>
    </w:p>
    <w:p w14:paraId="50773E5F" w14:textId="77777777" w:rsidR="00E2696B" w:rsidRPr="00320450" w:rsidRDefault="00E2696B" w:rsidP="00E2696B">
      <w:pPr>
        <w:spacing w:after="0" w:line="240" w:lineRule="auto"/>
        <w:contextualSpacing/>
        <w:rPr>
          <w:rFonts w:eastAsia="Times New Roman" w:cstheme="minorHAnsi"/>
          <w:color w:val="000000"/>
          <w:sz w:val="24"/>
          <w:szCs w:val="24"/>
        </w:rPr>
      </w:pPr>
    </w:p>
    <w:p w14:paraId="09A0ABF1" w14:textId="77777777" w:rsidR="00E2696B" w:rsidRPr="00320450" w:rsidRDefault="00E2696B" w:rsidP="00E2696B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>Applicant’s…</w:t>
      </w:r>
    </w:p>
    <w:p w14:paraId="73F0DF77" w14:textId="77777777" w:rsidR="00E2696B" w:rsidRPr="00320450" w:rsidRDefault="00E2696B" w:rsidP="00E2696B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>Name:</w:t>
      </w:r>
    </w:p>
    <w:p w14:paraId="7AB9CACB" w14:textId="77777777" w:rsidR="00E2696B" w:rsidRPr="00320450" w:rsidRDefault="00E2696B" w:rsidP="00E2696B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>UF ID number:</w:t>
      </w:r>
    </w:p>
    <w:p w14:paraId="44A5C39C" w14:textId="77777777" w:rsidR="00E2696B" w:rsidRPr="00320450" w:rsidRDefault="00E2696B" w:rsidP="00E2696B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>Title:</w:t>
      </w:r>
    </w:p>
    <w:p w14:paraId="264E06DF" w14:textId="77777777" w:rsidR="00E2696B" w:rsidRPr="00320450" w:rsidRDefault="00E2696B" w:rsidP="00E2696B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>Office location:</w:t>
      </w:r>
    </w:p>
    <w:p w14:paraId="1A6A72A1" w14:textId="77777777" w:rsidR="00E2696B" w:rsidRPr="00320450" w:rsidRDefault="00E2696B" w:rsidP="00E2696B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>E-mail address:</w:t>
      </w:r>
    </w:p>
    <w:p w14:paraId="00BC4742" w14:textId="77777777" w:rsidR="00E2696B" w:rsidRPr="00320450" w:rsidRDefault="00E2696B" w:rsidP="00E2696B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>Extension assignment: _____%FTE</w:t>
      </w:r>
    </w:p>
    <w:p w14:paraId="52066E5D" w14:textId="77777777" w:rsidR="00E2696B" w:rsidRPr="00320450" w:rsidRDefault="00E2696B" w:rsidP="00E2696B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320450">
        <w:rPr>
          <w:rFonts w:asciiTheme="minorHAnsi" w:hAnsiTheme="minorHAnsi" w:cstheme="minorHAnsi"/>
          <w:sz w:val="24"/>
        </w:rPr>
        <w:t xml:space="preserve">Total years in UF/IFAS Extension: </w:t>
      </w:r>
    </w:p>
    <w:p w14:paraId="5BC4D940" w14:textId="77777777" w:rsidR="00E2696B" w:rsidRPr="00320450" w:rsidRDefault="00E2696B" w:rsidP="00E2696B">
      <w:pPr>
        <w:spacing w:after="0" w:line="240" w:lineRule="auto"/>
        <w:rPr>
          <w:rFonts w:cstheme="minorHAnsi"/>
          <w:sz w:val="24"/>
          <w:szCs w:val="24"/>
        </w:rPr>
      </w:pPr>
    </w:p>
    <w:p w14:paraId="29CF4E08" w14:textId="77777777" w:rsidR="00E2696B" w:rsidRPr="00320450" w:rsidRDefault="00E2696B" w:rsidP="00E2696B">
      <w:pPr>
        <w:pStyle w:val="ListParagraph"/>
        <w:numPr>
          <w:ilvl w:val="0"/>
          <w:numId w:val="1"/>
        </w:numPr>
        <w:ind w:left="36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Construct an application n</w:t>
      </w:r>
      <w:r w:rsidRPr="00320450">
        <w:rPr>
          <w:rFonts w:asciiTheme="minorHAnsi" w:hAnsiTheme="minorHAnsi" w:cstheme="minorHAnsi"/>
          <w:sz w:val="24"/>
        </w:rPr>
        <w:t>arrative</w:t>
      </w:r>
      <w:r>
        <w:rPr>
          <w:rFonts w:asciiTheme="minorHAnsi" w:hAnsiTheme="minorHAnsi" w:cstheme="minorHAnsi"/>
          <w:sz w:val="24"/>
        </w:rPr>
        <w:t xml:space="preserve"> of </w:t>
      </w:r>
      <w:r w:rsidRPr="004C7497">
        <w:rPr>
          <w:rFonts w:asciiTheme="minorHAnsi" w:hAnsiTheme="minorHAnsi" w:cstheme="minorHAnsi"/>
          <w:b/>
          <w:sz w:val="24"/>
        </w:rPr>
        <w:t xml:space="preserve">not more than </w:t>
      </w:r>
      <w:r>
        <w:rPr>
          <w:rFonts w:asciiTheme="minorHAnsi" w:hAnsiTheme="minorHAnsi" w:cstheme="minorHAnsi"/>
          <w:b/>
          <w:sz w:val="24"/>
        </w:rPr>
        <w:t>2</w:t>
      </w:r>
      <w:r w:rsidRPr="004C7497">
        <w:rPr>
          <w:rFonts w:asciiTheme="minorHAnsi" w:hAnsiTheme="minorHAnsi" w:cstheme="minorHAnsi"/>
          <w:b/>
          <w:sz w:val="24"/>
        </w:rPr>
        <w:t xml:space="preserve"> pages, using a 12-point font</w:t>
      </w:r>
      <w:r>
        <w:rPr>
          <w:rFonts w:asciiTheme="minorHAnsi" w:hAnsiTheme="minorHAnsi" w:cstheme="minorHAnsi"/>
          <w:sz w:val="24"/>
        </w:rPr>
        <w:t>, that describes the applicant’s Extension program</w:t>
      </w:r>
      <w:r w:rsidRPr="00320450">
        <w:rPr>
          <w:rFonts w:asciiTheme="minorHAnsi" w:hAnsiTheme="minorHAnsi" w:cstheme="minorHAnsi"/>
          <w:sz w:val="24"/>
        </w:rPr>
        <w:t xml:space="preserve">: </w:t>
      </w:r>
    </w:p>
    <w:p w14:paraId="10F16452" w14:textId="77777777" w:rsidR="00E2696B" w:rsidRDefault="00E2696B" w:rsidP="00E2696B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Situation statement.</w:t>
      </w:r>
    </w:p>
    <w:p w14:paraId="17A26858" w14:textId="77777777" w:rsidR="00E2696B" w:rsidRDefault="00E2696B" w:rsidP="00E2696B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 w:rsidRPr="00262E15">
        <w:rPr>
          <w:rFonts w:asciiTheme="minorHAnsi" w:hAnsiTheme="minorHAnsi" w:cstheme="minorHAnsi"/>
          <w:b/>
          <w:sz w:val="24"/>
        </w:rPr>
        <w:t xml:space="preserve">Describe how </w:t>
      </w:r>
      <w:r>
        <w:rPr>
          <w:rFonts w:asciiTheme="minorHAnsi" w:hAnsiTheme="minorHAnsi" w:cstheme="minorHAnsi"/>
          <w:b/>
          <w:sz w:val="24"/>
        </w:rPr>
        <w:t>a</w:t>
      </w:r>
      <w:r w:rsidRPr="00262E15">
        <w:rPr>
          <w:rFonts w:asciiTheme="minorHAnsi" w:hAnsiTheme="minorHAnsi" w:cstheme="minorHAnsi"/>
          <w:b/>
          <w:sz w:val="24"/>
        </w:rPr>
        <w:t xml:space="preserve"> target audience </w:t>
      </w:r>
      <w:r>
        <w:rPr>
          <w:rFonts w:asciiTheme="minorHAnsi" w:hAnsiTheme="minorHAnsi" w:cstheme="minorHAnsi"/>
          <w:b/>
          <w:sz w:val="24"/>
        </w:rPr>
        <w:t>o</w:t>
      </w:r>
      <w:r w:rsidRPr="00262E15">
        <w:rPr>
          <w:rFonts w:asciiTheme="minorHAnsi" w:hAnsiTheme="minorHAnsi" w:cstheme="minorHAnsi"/>
          <w:b/>
          <w:sz w:val="24"/>
        </w:rPr>
        <w:t xml:space="preserve">r a clientele/advisory committee was used </w:t>
      </w:r>
      <w:r>
        <w:rPr>
          <w:rFonts w:asciiTheme="minorHAnsi" w:hAnsiTheme="minorHAnsi" w:cstheme="minorHAnsi"/>
          <w:b/>
          <w:sz w:val="24"/>
        </w:rPr>
        <w:t>to determine Extension program</w:t>
      </w:r>
      <w:r w:rsidRPr="00262E15">
        <w:rPr>
          <w:rFonts w:asciiTheme="minorHAnsi" w:hAnsiTheme="minorHAnsi" w:cstheme="minorHAnsi"/>
          <w:b/>
          <w:sz w:val="24"/>
        </w:rPr>
        <w:t xml:space="preserve"> needs</w:t>
      </w:r>
      <w:r w:rsidRPr="00262E15">
        <w:rPr>
          <w:rFonts w:asciiTheme="minorHAnsi" w:hAnsiTheme="minorHAnsi" w:cstheme="minorHAnsi"/>
          <w:sz w:val="24"/>
        </w:rPr>
        <w:t>.</w:t>
      </w:r>
    </w:p>
    <w:p w14:paraId="4C89C78B" w14:textId="77777777" w:rsidR="00E2696B" w:rsidRDefault="00E2696B" w:rsidP="00E2696B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Measurable objectives.</w:t>
      </w:r>
    </w:p>
    <w:p w14:paraId="5CB8F596" w14:textId="77777777" w:rsidR="00E2696B" w:rsidRDefault="00E2696B" w:rsidP="00E2696B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Educational activities.</w:t>
      </w:r>
    </w:p>
    <w:p w14:paraId="3EB27061" w14:textId="77777777" w:rsidR="00E2696B" w:rsidRDefault="00E2696B" w:rsidP="00E2696B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Outcomes related to objectives.</w:t>
      </w:r>
    </w:p>
    <w:p w14:paraId="5E8E20DD" w14:textId="77777777" w:rsidR="00E2696B" w:rsidRDefault="00E2696B" w:rsidP="00E2696B">
      <w:pPr>
        <w:pStyle w:val="ListParagraph"/>
        <w:numPr>
          <w:ilvl w:val="1"/>
          <w:numId w:val="1"/>
        </w:numPr>
        <w:ind w:left="72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Impacts.</w:t>
      </w:r>
    </w:p>
    <w:p w14:paraId="0D8FA025" w14:textId="77777777" w:rsidR="00E2696B" w:rsidRDefault="00E2696B" w:rsidP="00E2696B">
      <w:pPr>
        <w:pStyle w:val="ListParagraph"/>
        <w:rPr>
          <w:rFonts w:asciiTheme="minorHAnsi" w:hAnsiTheme="minorHAnsi" w:cstheme="minorHAnsi"/>
          <w:sz w:val="24"/>
        </w:rPr>
      </w:pPr>
    </w:p>
    <w:p w14:paraId="59FF6775" w14:textId="77777777" w:rsidR="00E2696B" w:rsidRDefault="00E2696B" w:rsidP="00E2696B">
      <w:pPr>
        <w:pStyle w:val="ListParagraph"/>
        <w:numPr>
          <w:ilvl w:val="0"/>
          <w:numId w:val="1"/>
        </w:numPr>
        <w:ind w:left="36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Provide a paragraph describing how the program support award will be applied to an identified program or professional development activity.</w:t>
      </w:r>
    </w:p>
    <w:p w14:paraId="3630E04D" w14:textId="77777777" w:rsidR="00E2696B" w:rsidRDefault="00E2696B" w:rsidP="00E2696B">
      <w:pPr>
        <w:pStyle w:val="ListParagraph"/>
        <w:ind w:left="360"/>
        <w:rPr>
          <w:rFonts w:asciiTheme="minorHAnsi" w:hAnsiTheme="minorHAnsi" w:cstheme="minorHAnsi"/>
          <w:sz w:val="24"/>
        </w:rPr>
      </w:pPr>
    </w:p>
    <w:p w14:paraId="7371C36F" w14:textId="11373504" w:rsidR="00861EFD" w:rsidRDefault="00E2696B" w:rsidP="00861EFD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4"/>
        </w:rPr>
      </w:pPr>
      <w:r w:rsidRPr="00603DC7">
        <w:rPr>
          <w:rFonts w:asciiTheme="minorHAnsi" w:hAnsiTheme="minorHAnsi" w:cstheme="minorHAnsi"/>
          <w:sz w:val="24"/>
        </w:rPr>
        <w:t xml:space="preserve">Submit the application document (Word file or PDF) using the upload feature at </w:t>
      </w:r>
      <w:hyperlink r:id="rId5" w:history="1">
        <w:r w:rsidR="00D30327">
          <w:rPr>
            <w:rStyle w:val="Hyperlink"/>
          </w:rPr>
          <w:t>https://sss.ifas.ufl.edu/epea/</w:t>
        </w:r>
      </w:hyperlink>
      <w:bookmarkStart w:id="0" w:name="_GoBack"/>
      <w:bookmarkEnd w:id="0"/>
    </w:p>
    <w:p w14:paraId="15FFE90C" w14:textId="77777777" w:rsidR="00861EFD" w:rsidRDefault="00861EFD" w:rsidP="00861EFD">
      <w:pPr>
        <w:pStyle w:val="ListParagraph"/>
      </w:pPr>
    </w:p>
    <w:sectPr w:rsidR="00861E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404F8E"/>
    <w:multiLevelType w:val="hybridMultilevel"/>
    <w:tmpl w:val="111A8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zNDE1NTM0MDK3MDFR0lEKTi0uzszPAykwrAUA1aqovywAAAA="/>
  </w:docVars>
  <w:rsids>
    <w:rsidRoot w:val="00E2696B"/>
    <w:rsid w:val="001D5912"/>
    <w:rsid w:val="004B2E70"/>
    <w:rsid w:val="00861EFD"/>
    <w:rsid w:val="00D30327"/>
    <w:rsid w:val="00E269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BF33E6"/>
  <w15:chartTrackingRefBased/>
  <w15:docId w15:val="{CE0CFBEE-1285-459B-8BFF-B5FD079EBF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696B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696B"/>
    <w:pPr>
      <w:spacing w:after="0" w:line="240" w:lineRule="auto"/>
      <w:ind w:left="720"/>
      <w:contextualSpacing/>
    </w:pPr>
    <w:rPr>
      <w:rFonts w:ascii="Palatino Linotype" w:eastAsia="Times New Roman" w:hAnsi="Palatino Linotype" w:cs="Times New Roman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861E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1EF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ss.ifas.ufl.edu/epea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4</Words>
  <Characters>139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kyrie Aldrnari</dc:creator>
  <cp:keywords/>
  <dc:description/>
  <cp:lastModifiedBy>Martin,April J</cp:lastModifiedBy>
  <cp:revision>2</cp:revision>
  <dcterms:created xsi:type="dcterms:W3CDTF">2019-05-30T12:56:00Z</dcterms:created>
  <dcterms:modified xsi:type="dcterms:W3CDTF">2019-05-30T12:56:00Z</dcterms:modified>
</cp:coreProperties>
</file>